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DocumentationTok"/>
        </w:rPr>
        <w:t xml:space="preserve">######### read IEA data and clean empty country rows</w:t>
      </w:r>
      <w:r>
        <w:br/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../Data/IEA/2021 update/iea_scope2_202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ea &lt;- read.csv(file="../../Data/IEA/2020 update/iea_scope2.csv",sep = ";"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e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</w:t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63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7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row_number()!=19553:19656)         # 2020 data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 tidy up variables, convert to long format, change units to Gt CO2</w:t>
      </w:r>
      <w:r>
        <w:br/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ea,ye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99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value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p>
      <w:pPr>
        <w:pStyle w:val="SourceCode"/>
      </w:pPr>
      <w:r>
        <w:rPr>
          <w:rStyle w:val="VerbatimChar"/>
        </w:rPr>
        <w:t xml:space="preserve">## Warning in mask$eval_all_mutate(quo): NAs durch Umwandlung erzeugt</w:t>
      </w:r>
    </w:p>
    <w:p>
      <w:pPr>
        <w:pStyle w:val="SourceCode"/>
      </w:pPr>
      <w:r>
        <w:rPr>
          <w:rStyle w:val="NormalTok"/>
        </w:rPr>
        <w:t xml:space="preserve">i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 by sector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 with electricity and heat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_plus_elec_heat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_plus_elec_h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 save world totals for ELECHEAT sector</w:t>
      </w:r>
      <w:r>
        <w:br/>
      </w:r>
      <w:r>
        <w:br/>
      </w:r>
      <w:r>
        <w:rPr>
          <w:rStyle w:val="NormalTok"/>
        </w:rPr>
        <w:t xml:space="preserve">worl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w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LECH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world_elec_heat=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  <w:r>
        <w:br/>
      </w: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, 'chapter', 'sector_code', 'description', 'subsecto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rect emissions</dc:title>
  <dc:creator>William F. Lamb</dc:creator>
  <cp:keywords/>
  <dcterms:created xsi:type="dcterms:W3CDTF">2021-10-12T11:59:03Z</dcterms:created>
  <dcterms:modified xsi:type="dcterms:W3CDTF">2021-10-12T11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0 2020</vt:lpwstr>
  </property>
  <property fmtid="{D5CDD505-2E9C-101B-9397-08002B2CF9AE}" pid="3" name="output">
    <vt:lpwstr>word_document</vt:lpwstr>
  </property>
</Properties>
</file>